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6501C" w14:textId="77777777" w:rsidR="00003BD3" w:rsidRPr="007C5542" w:rsidRDefault="00003BD3" w:rsidP="001D62E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53D5B9B" w14:textId="77777777" w:rsidR="0098357B" w:rsidRPr="007C5542" w:rsidRDefault="00003BD3" w:rsidP="001D62E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 xml:space="preserve">ÖZGEÇMİŞ </w:t>
      </w:r>
    </w:p>
    <w:p w14:paraId="5F52197F" w14:textId="69888403" w:rsidR="00003BD3" w:rsidRPr="007C5542" w:rsidRDefault="0098357B" w:rsidP="001D62E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6BA8F4BA" w14:textId="77777777" w:rsidR="00003BD3" w:rsidRPr="007C5542" w:rsidRDefault="00003BD3" w:rsidP="001D62E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BC16A5F" w14:textId="431701D3" w:rsidR="00003BD3" w:rsidRPr="007C5542" w:rsidRDefault="00003BD3" w:rsidP="007E6206">
      <w:pPr>
        <w:spacing w:after="0" w:line="240" w:lineRule="auto"/>
        <w:ind w:left="708"/>
        <w:rPr>
          <w:rFonts w:ascii="Times New Roman" w:hAnsi="Times New Roman" w:cs="Times New Roman"/>
          <w:b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>1. Adı Soyadı</w:t>
      </w:r>
      <w:r w:rsidR="001D62E7" w:rsidRPr="007C5542">
        <w:rPr>
          <w:rFonts w:ascii="Times New Roman" w:hAnsi="Times New Roman" w:cs="Times New Roman"/>
          <w:b/>
          <w:sz w:val="20"/>
          <w:szCs w:val="20"/>
        </w:rPr>
        <w:tab/>
      </w:r>
      <w:r w:rsidR="001D62E7" w:rsidRPr="007C5542">
        <w:rPr>
          <w:rFonts w:ascii="Times New Roman" w:hAnsi="Times New Roman" w:cs="Times New Roman"/>
          <w:b/>
          <w:sz w:val="20"/>
          <w:szCs w:val="20"/>
        </w:rPr>
        <w:tab/>
      </w:r>
      <w:r w:rsidRPr="007C5542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="00D3051B" w:rsidRPr="007C5542">
        <w:rPr>
          <w:rFonts w:ascii="Times New Roman" w:hAnsi="Times New Roman" w:cs="Times New Roman"/>
          <w:b/>
          <w:sz w:val="20"/>
          <w:szCs w:val="20"/>
        </w:rPr>
        <w:t>Bella Gulshan</w:t>
      </w:r>
    </w:p>
    <w:p w14:paraId="561AA071" w14:textId="65F7C8BA" w:rsidR="00003BD3" w:rsidRPr="007C5542" w:rsidRDefault="00003BD3" w:rsidP="007E6206">
      <w:pPr>
        <w:spacing w:after="0" w:line="240" w:lineRule="auto"/>
        <w:ind w:left="708"/>
        <w:rPr>
          <w:rFonts w:ascii="Times New Roman" w:hAnsi="Times New Roman" w:cs="Times New Roman"/>
          <w:b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>2.</w:t>
      </w:r>
      <w:r w:rsidR="007E620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7C5542">
        <w:rPr>
          <w:rFonts w:ascii="Times New Roman" w:hAnsi="Times New Roman" w:cs="Times New Roman"/>
          <w:b/>
          <w:sz w:val="20"/>
          <w:szCs w:val="20"/>
        </w:rPr>
        <w:t>Doğum Tarihi</w:t>
      </w:r>
      <w:r w:rsidR="001D62E7" w:rsidRPr="007C5542">
        <w:rPr>
          <w:rFonts w:ascii="Times New Roman" w:hAnsi="Times New Roman" w:cs="Times New Roman"/>
          <w:b/>
          <w:sz w:val="20"/>
          <w:szCs w:val="20"/>
        </w:rPr>
        <w:tab/>
      </w:r>
      <w:r w:rsidRPr="007C5542">
        <w:rPr>
          <w:rFonts w:ascii="Times New Roman" w:hAnsi="Times New Roman" w:cs="Times New Roman"/>
          <w:b/>
          <w:sz w:val="20"/>
          <w:szCs w:val="20"/>
        </w:rPr>
        <w:t xml:space="preserve">: </w:t>
      </w:r>
      <w:proofErr w:type="spellStart"/>
      <w:r w:rsidR="00D3051B" w:rsidRPr="007C5542">
        <w:rPr>
          <w:rFonts w:ascii="Times New Roman" w:hAnsi="Times New Roman" w:cs="Times New Roman"/>
          <w:b/>
          <w:sz w:val="20"/>
          <w:szCs w:val="20"/>
        </w:rPr>
        <w:t>September</w:t>
      </w:r>
      <w:proofErr w:type="spellEnd"/>
      <w:r w:rsidR="00674289" w:rsidRPr="007C5542">
        <w:rPr>
          <w:rFonts w:ascii="Times New Roman" w:hAnsi="Times New Roman" w:cs="Times New Roman"/>
          <w:b/>
          <w:sz w:val="20"/>
          <w:szCs w:val="20"/>
        </w:rPr>
        <w:t xml:space="preserve"> 0</w:t>
      </w:r>
      <w:r w:rsidR="00D3051B" w:rsidRPr="007C5542">
        <w:rPr>
          <w:rFonts w:ascii="Times New Roman" w:hAnsi="Times New Roman" w:cs="Times New Roman"/>
          <w:b/>
          <w:sz w:val="20"/>
          <w:szCs w:val="20"/>
        </w:rPr>
        <w:t>2</w:t>
      </w:r>
      <w:r w:rsidR="00674289" w:rsidRPr="007C5542">
        <w:rPr>
          <w:rFonts w:ascii="Times New Roman" w:hAnsi="Times New Roman" w:cs="Times New Roman"/>
          <w:b/>
          <w:sz w:val="20"/>
          <w:szCs w:val="20"/>
        </w:rPr>
        <w:t>, 198</w:t>
      </w:r>
      <w:r w:rsidR="00D3051B" w:rsidRPr="007C5542">
        <w:rPr>
          <w:rFonts w:ascii="Times New Roman" w:hAnsi="Times New Roman" w:cs="Times New Roman"/>
          <w:b/>
          <w:sz w:val="20"/>
          <w:szCs w:val="20"/>
        </w:rPr>
        <w:t>8</w:t>
      </w:r>
    </w:p>
    <w:p w14:paraId="5689F866" w14:textId="6DDC72A4" w:rsidR="00003BD3" w:rsidRPr="007C5542" w:rsidRDefault="00003BD3" w:rsidP="007E6206">
      <w:pPr>
        <w:spacing w:after="0" w:line="240" w:lineRule="auto"/>
        <w:ind w:left="708"/>
        <w:rPr>
          <w:rFonts w:ascii="Times New Roman" w:hAnsi="Times New Roman" w:cs="Times New Roman"/>
          <w:b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>3. Unvanı</w:t>
      </w:r>
      <w:r w:rsidR="001D62E7" w:rsidRPr="007C5542">
        <w:rPr>
          <w:rFonts w:ascii="Times New Roman" w:hAnsi="Times New Roman" w:cs="Times New Roman"/>
          <w:b/>
          <w:sz w:val="20"/>
          <w:szCs w:val="20"/>
        </w:rPr>
        <w:tab/>
      </w:r>
      <w:r w:rsidR="001D62E7" w:rsidRPr="007C5542">
        <w:rPr>
          <w:rFonts w:ascii="Times New Roman" w:hAnsi="Times New Roman" w:cs="Times New Roman"/>
          <w:b/>
          <w:sz w:val="20"/>
          <w:szCs w:val="20"/>
        </w:rPr>
        <w:tab/>
      </w:r>
      <w:r w:rsidRPr="007C5542">
        <w:rPr>
          <w:rFonts w:ascii="Times New Roman" w:hAnsi="Times New Roman" w:cs="Times New Roman"/>
          <w:b/>
          <w:sz w:val="20"/>
          <w:szCs w:val="20"/>
        </w:rPr>
        <w:t xml:space="preserve">: </w:t>
      </w:r>
      <w:proofErr w:type="spellStart"/>
      <w:r w:rsidR="00674289" w:rsidRPr="007C5542">
        <w:rPr>
          <w:rFonts w:ascii="Times New Roman" w:hAnsi="Times New Roman" w:cs="Times New Roman"/>
          <w:b/>
          <w:sz w:val="20"/>
          <w:szCs w:val="20"/>
        </w:rPr>
        <w:t>Dr</w:t>
      </w:r>
      <w:proofErr w:type="spellEnd"/>
    </w:p>
    <w:p w14:paraId="060B49BC" w14:textId="2F431369" w:rsidR="00003BD3" w:rsidRPr="007C5542" w:rsidRDefault="00CA5642" w:rsidP="007E6206">
      <w:pPr>
        <w:spacing w:after="0" w:line="240" w:lineRule="auto"/>
        <w:ind w:left="708"/>
        <w:rPr>
          <w:rFonts w:ascii="Times New Roman" w:hAnsi="Times New Roman" w:cs="Times New Roman"/>
          <w:b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>4.</w:t>
      </w:r>
      <w:r w:rsidR="007E620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3BD3" w:rsidRPr="007C5542">
        <w:rPr>
          <w:rFonts w:ascii="Times New Roman" w:hAnsi="Times New Roman" w:cs="Times New Roman"/>
          <w:b/>
          <w:sz w:val="20"/>
          <w:szCs w:val="20"/>
        </w:rPr>
        <w:t>Öğrenim Durumu</w:t>
      </w:r>
      <w:r w:rsidR="001D62E7" w:rsidRPr="007C5542">
        <w:rPr>
          <w:rFonts w:ascii="Times New Roman" w:hAnsi="Times New Roman" w:cs="Times New Roman"/>
          <w:b/>
          <w:sz w:val="20"/>
          <w:szCs w:val="20"/>
        </w:rPr>
        <w:tab/>
      </w:r>
      <w:r w:rsidR="00003BD3" w:rsidRPr="007C5542">
        <w:rPr>
          <w:rFonts w:ascii="Times New Roman" w:hAnsi="Times New Roman" w:cs="Times New Roman"/>
          <w:b/>
          <w:sz w:val="20"/>
          <w:szCs w:val="20"/>
        </w:rPr>
        <w:t xml:space="preserve">: </w:t>
      </w:r>
      <w:proofErr w:type="spellStart"/>
      <w:r w:rsidR="00674289" w:rsidRPr="007C5542">
        <w:rPr>
          <w:rFonts w:ascii="Times New Roman" w:hAnsi="Times New Roman" w:cs="Times New Roman"/>
          <w:b/>
          <w:sz w:val="20"/>
          <w:szCs w:val="20"/>
        </w:rPr>
        <w:t>Doctorate</w:t>
      </w:r>
      <w:proofErr w:type="spellEnd"/>
      <w:r w:rsidR="00674289" w:rsidRPr="007C5542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7A185B41" w14:textId="3D26ED12" w:rsidR="00CA5642" w:rsidRPr="007C5542" w:rsidRDefault="00CA5642" w:rsidP="007E6206">
      <w:pPr>
        <w:spacing w:after="0" w:line="240" w:lineRule="auto"/>
        <w:ind w:left="708"/>
        <w:rPr>
          <w:rFonts w:ascii="Times New Roman" w:hAnsi="Times New Roman" w:cs="Times New Roman"/>
          <w:b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>5.</w:t>
      </w:r>
      <w:r w:rsidR="007E620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7C5542">
        <w:rPr>
          <w:rFonts w:ascii="Times New Roman" w:hAnsi="Times New Roman" w:cs="Times New Roman"/>
          <w:b/>
          <w:sz w:val="20"/>
          <w:szCs w:val="20"/>
        </w:rPr>
        <w:t>Çalıştığı Kurum</w:t>
      </w:r>
      <w:r w:rsidRPr="007C5542">
        <w:rPr>
          <w:rFonts w:ascii="Times New Roman" w:hAnsi="Times New Roman" w:cs="Times New Roman"/>
          <w:b/>
          <w:sz w:val="20"/>
          <w:szCs w:val="20"/>
        </w:rPr>
        <w:tab/>
        <w:t>:</w:t>
      </w:r>
      <w:r w:rsidR="001E2758" w:rsidRPr="007C5542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="00D3051B" w:rsidRPr="007C5542">
        <w:rPr>
          <w:rFonts w:ascii="Times New Roman" w:hAnsi="Times New Roman" w:cs="Times New Roman"/>
          <w:b/>
          <w:sz w:val="20"/>
          <w:szCs w:val="20"/>
        </w:rPr>
        <w:t>Altinbas</w:t>
      </w:r>
      <w:proofErr w:type="spellEnd"/>
      <w:r w:rsidR="00D3051B" w:rsidRPr="007C5542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="00D3051B" w:rsidRPr="007C5542">
        <w:rPr>
          <w:rFonts w:ascii="Times New Roman" w:hAnsi="Times New Roman" w:cs="Times New Roman"/>
          <w:b/>
          <w:sz w:val="20"/>
          <w:szCs w:val="20"/>
        </w:rPr>
        <w:t>University</w:t>
      </w:r>
      <w:proofErr w:type="spellEnd"/>
      <w:r w:rsidR="00D3051B" w:rsidRPr="007C5542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="00D3051B" w:rsidRPr="007C5542">
        <w:rPr>
          <w:rFonts w:ascii="Times New Roman" w:hAnsi="Times New Roman" w:cs="Times New Roman"/>
          <w:b/>
          <w:sz w:val="20"/>
          <w:szCs w:val="20"/>
        </w:rPr>
        <w:t>Istanbul</w:t>
      </w:r>
      <w:proofErr w:type="spellEnd"/>
      <w:r w:rsidR="00D3051B" w:rsidRPr="007C5542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="00D3051B" w:rsidRPr="007C5542">
        <w:rPr>
          <w:rFonts w:ascii="Times New Roman" w:hAnsi="Times New Roman" w:cs="Times New Roman"/>
          <w:b/>
          <w:sz w:val="20"/>
          <w:szCs w:val="20"/>
        </w:rPr>
        <w:t>Turkey</w:t>
      </w:r>
      <w:proofErr w:type="spellEnd"/>
    </w:p>
    <w:p w14:paraId="1371C207" w14:textId="77777777" w:rsidR="00003BD3" w:rsidRPr="007C5542" w:rsidRDefault="00003BD3" w:rsidP="001D62E7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1932"/>
        <w:gridCol w:w="4066"/>
        <w:gridCol w:w="616"/>
      </w:tblGrid>
      <w:tr w:rsidR="00003BD3" w:rsidRPr="007C5542" w14:paraId="0FDFC936" w14:textId="77777777" w:rsidTr="007E6206">
        <w:trPr>
          <w:trHeight w:val="986"/>
          <w:jc w:val="center"/>
        </w:trPr>
        <w:tc>
          <w:tcPr>
            <w:tcW w:w="1129" w:type="dxa"/>
          </w:tcPr>
          <w:p w14:paraId="0E2D524D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BBAF995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Derece</w:t>
            </w:r>
          </w:p>
        </w:tc>
        <w:tc>
          <w:tcPr>
            <w:tcW w:w="1932" w:type="dxa"/>
          </w:tcPr>
          <w:p w14:paraId="4F05D060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D17C778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Alan</w:t>
            </w:r>
          </w:p>
        </w:tc>
        <w:tc>
          <w:tcPr>
            <w:tcW w:w="0" w:type="auto"/>
          </w:tcPr>
          <w:p w14:paraId="044C2336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7EF6F35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Üniversite</w:t>
            </w:r>
          </w:p>
          <w:p w14:paraId="378A44FB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E852D6B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662C52B6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D6DFF16" w14:textId="77777777" w:rsidR="00003BD3" w:rsidRPr="007C5542" w:rsidRDefault="00003BD3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</w:tr>
      <w:tr w:rsidR="00003BD3" w:rsidRPr="007C5542" w14:paraId="66CA9CBA" w14:textId="77777777" w:rsidTr="007E6206">
        <w:trPr>
          <w:trHeight w:val="153"/>
          <w:jc w:val="center"/>
        </w:trPr>
        <w:tc>
          <w:tcPr>
            <w:tcW w:w="1129" w:type="dxa"/>
          </w:tcPr>
          <w:p w14:paraId="1736C468" w14:textId="77777777" w:rsidR="00003BD3" w:rsidRPr="007C5542" w:rsidRDefault="00003BD3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 xml:space="preserve">Lisans </w:t>
            </w:r>
          </w:p>
        </w:tc>
        <w:tc>
          <w:tcPr>
            <w:tcW w:w="1932" w:type="dxa"/>
          </w:tcPr>
          <w:p w14:paraId="585FF4CC" w14:textId="77777777" w:rsidR="00003BD3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Humanities</w:t>
            </w:r>
          </w:p>
          <w:p w14:paraId="34113AE8" w14:textId="77777777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198E91" w14:textId="68632833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</w:p>
        </w:tc>
        <w:tc>
          <w:tcPr>
            <w:tcW w:w="0" w:type="auto"/>
          </w:tcPr>
          <w:p w14:paraId="7F9D2A91" w14:textId="77777777" w:rsidR="00003BD3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University of the Punjab, Lahore, Pakistan</w:t>
            </w:r>
          </w:p>
          <w:p w14:paraId="62F59EE3" w14:textId="77777777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7F20C7" w14:textId="71D05954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University of Education, Lahore, Pakistan</w:t>
            </w:r>
          </w:p>
        </w:tc>
        <w:tc>
          <w:tcPr>
            <w:tcW w:w="0" w:type="auto"/>
          </w:tcPr>
          <w:p w14:paraId="552B01C7" w14:textId="77777777" w:rsidR="00003BD3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2008</w:t>
            </w:r>
          </w:p>
          <w:p w14:paraId="306F62ED" w14:textId="77777777" w:rsidR="00D3051B" w:rsidRPr="007C5542" w:rsidRDefault="00D3051B" w:rsidP="00D3051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192C70" w14:textId="35E8D0C8" w:rsidR="00D3051B" w:rsidRPr="007C5542" w:rsidRDefault="00D3051B" w:rsidP="00D305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</w:tr>
      <w:tr w:rsidR="00003BD3" w:rsidRPr="007C5542" w14:paraId="1087963C" w14:textId="77777777" w:rsidTr="007E6206">
        <w:trPr>
          <w:trHeight w:val="298"/>
          <w:jc w:val="center"/>
        </w:trPr>
        <w:tc>
          <w:tcPr>
            <w:tcW w:w="1129" w:type="dxa"/>
          </w:tcPr>
          <w:p w14:paraId="05EB75D3" w14:textId="77777777" w:rsidR="00003BD3" w:rsidRPr="007C5542" w:rsidRDefault="00003BD3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Y. Lisans</w:t>
            </w:r>
          </w:p>
        </w:tc>
        <w:tc>
          <w:tcPr>
            <w:tcW w:w="1932" w:type="dxa"/>
          </w:tcPr>
          <w:p w14:paraId="31C73980" w14:textId="77777777" w:rsidR="00003BD3" w:rsidRPr="007C5542" w:rsidRDefault="00674289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Business Administration</w:t>
            </w:r>
          </w:p>
          <w:p w14:paraId="64A1EFFD" w14:textId="77777777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13C27F" w14:textId="13EFEF7B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English</w:t>
            </w:r>
          </w:p>
        </w:tc>
        <w:tc>
          <w:tcPr>
            <w:tcW w:w="0" w:type="auto"/>
          </w:tcPr>
          <w:p w14:paraId="25C6ECDE" w14:textId="77777777" w:rsidR="00003BD3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Virtual University of Pakistan, Lahore, Pakistan</w:t>
            </w:r>
          </w:p>
          <w:p w14:paraId="6BCB6A13" w14:textId="77777777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19475F" w14:textId="5C1728C4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University of Education, Lahore, Pakistan</w:t>
            </w:r>
          </w:p>
        </w:tc>
        <w:tc>
          <w:tcPr>
            <w:tcW w:w="0" w:type="auto"/>
          </w:tcPr>
          <w:p w14:paraId="7EC4FB51" w14:textId="77777777" w:rsidR="00003BD3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  <w:p w14:paraId="6914C05F" w14:textId="77777777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D3DB0F" w14:textId="503F2A6B" w:rsidR="00D3051B" w:rsidRPr="007C5542" w:rsidRDefault="00D3051B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2014</w:t>
            </w:r>
          </w:p>
        </w:tc>
      </w:tr>
      <w:tr w:rsidR="00003BD3" w:rsidRPr="007C5542" w14:paraId="4E901D0F" w14:textId="77777777" w:rsidTr="007E6206">
        <w:trPr>
          <w:trHeight w:val="161"/>
          <w:jc w:val="center"/>
        </w:trPr>
        <w:tc>
          <w:tcPr>
            <w:tcW w:w="1129" w:type="dxa"/>
          </w:tcPr>
          <w:p w14:paraId="3C9B2FB9" w14:textId="77777777" w:rsidR="00003BD3" w:rsidRPr="007C5542" w:rsidRDefault="00003BD3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 xml:space="preserve">Doktora </w:t>
            </w:r>
          </w:p>
        </w:tc>
        <w:tc>
          <w:tcPr>
            <w:tcW w:w="1932" w:type="dxa"/>
          </w:tcPr>
          <w:p w14:paraId="2882A154" w14:textId="1C133AF9" w:rsidR="00003BD3" w:rsidRPr="007C5542" w:rsidRDefault="00674289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Business Administration</w:t>
            </w:r>
          </w:p>
        </w:tc>
        <w:tc>
          <w:tcPr>
            <w:tcW w:w="0" w:type="auto"/>
          </w:tcPr>
          <w:p w14:paraId="3673D42E" w14:textId="609B2A07" w:rsidR="00003BD3" w:rsidRPr="007C5542" w:rsidRDefault="00674289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Istanbul Okan University, Istanbul, Turkey</w:t>
            </w:r>
          </w:p>
        </w:tc>
        <w:tc>
          <w:tcPr>
            <w:tcW w:w="0" w:type="auto"/>
          </w:tcPr>
          <w:p w14:paraId="149FB930" w14:textId="16B9D0FD" w:rsidR="00003BD3" w:rsidRPr="007C5542" w:rsidRDefault="00674289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</w:tr>
    </w:tbl>
    <w:p w14:paraId="09B7B240" w14:textId="77777777" w:rsidR="00003BD3" w:rsidRPr="007C5542" w:rsidRDefault="00003BD3" w:rsidP="001D62E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B1C9FCC" w14:textId="4E61D3C8" w:rsidR="001D62E7" w:rsidRPr="007C5542" w:rsidRDefault="001D62E7" w:rsidP="00CA5642">
      <w:pPr>
        <w:spacing w:after="0" w:line="240" w:lineRule="auto"/>
        <w:ind w:left="708" w:firstLine="708"/>
        <w:rPr>
          <w:rFonts w:ascii="Times New Roman" w:hAnsi="Times New Roman" w:cs="Times New Roman"/>
          <w:sz w:val="20"/>
          <w:szCs w:val="20"/>
        </w:rPr>
      </w:pPr>
    </w:p>
    <w:p w14:paraId="6256EFC4" w14:textId="6E99D866" w:rsidR="001D62E7" w:rsidRPr="007E6206" w:rsidRDefault="00DA06DE" w:rsidP="007E6206">
      <w:pPr>
        <w:spacing w:after="0" w:line="240" w:lineRule="auto"/>
        <w:ind w:left="708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6</w:t>
      </w:r>
      <w:r w:rsidR="00003BD3" w:rsidRPr="007E6206">
        <w:rPr>
          <w:rFonts w:ascii="Times New Roman" w:hAnsi="Times New Roman" w:cs="Times New Roman"/>
          <w:b/>
          <w:sz w:val="20"/>
          <w:szCs w:val="20"/>
        </w:rPr>
        <w:t>.3. Uluslararası bilimsel toplantılarda sunulan ve bildiri kitabında</w:t>
      </w:r>
      <w:r w:rsidR="00CA5642" w:rsidRPr="007E620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D62E7" w:rsidRPr="007E6206">
        <w:rPr>
          <w:rFonts w:ascii="Times New Roman" w:hAnsi="Times New Roman" w:cs="Times New Roman"/>
          <w:b/>
          <w:sz w:val="20"/>
          <w:szCs w:val="20"/>
        </w:rPr>
        <w:t>basılan bildiriler</w:t>
      </w:r>
    </w:p>
    <w:p w14:paraId="6DC0DB7B" w14:textId="77777777" w:rsidR="00FD1C58" w:rsidRPr="007C5542" w:rsidRDefault="00FD1C58" w:rsidP="007E6206">
      <w:pPr>
        <w:spacing w:after="0" w:line="240" w:lineRule="auto"/>
        <w:ind w:left="1416" w:firstLine="708"/>
        <w:rPr>
          <w:rFonts w:ascii="Times New Roman" w:hAnsi="Times New Roman" w:cs="Times New Roman"/>
          <w:sz w:val="20"/>
          <w:szCs w:val="20"/>
        </w:rPr>
      </w:pPr>
    </w:p>
    <w:p w14:paraId="0F04F33F" w14:textId="77777777" w:rsidR="00FD1C58" w:rsidRPr="007E6206" w:rsidRDefault="00FD1C58" w:rsidP="007E6206">
      <w:pPr>
        <w:spacing w:after="0" w:line="240" w:lineRule="auto"/>
        <w:ind w:left="708"/>
        <w:jc w:val="both"/>
        <w:rPr>
          <w:rFonts w:ascii="Times New Roman" w:hAnsi="Times New Roman" w:cs="Times New Roman"/>
          <w:sz w:val="20"/>
          <w:szCs w:val="20"/>
          <w:lang w:bidi="en-GB"/>
        </w:rPr>
      </w:pPr>
      <w:r w:rsidRPr="007E6206">
        <w:rPr>
          <w:rFonts w:ascii="Times New Roman" w:hAnsi="Times New Roman" w:cs="Times New Roman"/>
          <w:sz w:val="20"/>
          <w:szCs w:val="20"/>
          <w:lang w:bidi="en-GB"/>
        </w:rPr>
        <w:t xml:space="preserve">Liaqat, M. M., &amp; Gulshan, B. (2017). Challenges of International New Ventures: Evidence from Surgical Instrument Manufacturing Cluster, Sialkot, Pakistan. In M. Donduran (Ed.), </w:t>
      </w:r>
      <w:r w:rsidRPr="007E6206">
        <w:rPr>
          <w:rFonts w:ascii="Times New Roman" w:hAnsi="Times New Roman" w:cs="Times New Roman"/>
          <w:i/>
          <w:sz w:val="20"/>
          <w:szCs w:val="20"/>
          <w:lang w:bidi="en-GB"/>
        </w:rPr>
        <w:t xml:space="preserve">Proceedings of the 3rd Annual International Conference on Social </w:t>
      </w:r>
      <w:r w:rsidRPr="007E6206">
        <w:rPr>
          <w:rFonts w:ascii="Times New Roman" w:hAnsi="Times New Roman" w:cs="Times New Roman"/>
          <w:sz w:val="20"/>
          <w:szCs w:val="20"/>
          <w:lang w:bidi="en-GB"/>
        </w:rPr>
        <w:t>Sciences (pp. 102-114). Istanbul, Turkey: Yildiz Technical University</w:t>
      </w:r>
    </w:p>
    <w:p w14:paraId="095E3CD7" w14:textId="77777777" w:rsidR="00FD1C58" w:rsidRPr="007C5542" w:rsidRDefault="00FD1C58" w:rsidP="007E6206">
      <w:pPr>
        <w:spacing w:after="0" w:line="240" w:lineRule="auto"/>
        <w:ind w:left="1416" w:firstLine="708"/>
        <w:rPr>
          <w:rFonts w:ascii="Times New Roman" w:hAnsi="Times New Roman" w:cs="Times New Roman"/>
          <w:sz w:val="20"/>
          <w:szCs w:val="20"/>
        </w:rPr>
      </w:pPr>
    </w:p>
    <w:p w14:paraId="3D09F2C4" w14:textId="3ABA47D6" w:rsidR="00003BD3" w:rsidRPr="007E6206" w:rsidRDefault="00DA06DE" w:rsidP="007E6206">
      <w:pPr>
        <w:spacing w:after="0" w:line="240" w:lineRule="auto"/>
        <w:ind w:left="708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6</w:t>
      </w:r>
      <w:r w:rsidR="00003BD3" w:rsidRPr="007E6206">
        <w:rPr>
          <w:rFonts w:ascii="Times New Roman" w:hAnsi="Times New Roman" w:cs="Times New Roman"/>
          <w:b/>
          <w:sz w:val="20"/>
          <w:szCs w:val="20"/>
        </w:rPr>
        <w:t>.</w:t>
      </w:r>
      <w:r>
        <w:rPr>
          <w:rFonts w:ascii="Times New Roman" w:hAnsi="Times New Roman" w:cs="Times New Roman"/>
          <w:b/>
          <w:sz w:val="20"/>
          <w:szCs w:val="20"/>
        </w:rPr>
        <w:t>4</w:t>
      </w:r>
      <w:r w:rsidR="00003BD3" w:rsidRPr="007E6206">
        <w:rPr>
          <w:rFonts w:ascii="Times New Roman" w:hAnsi="Times New Roman" w:cs="Times New Roman"/>
          <w:b/>
          <w:sz w:val="20"/>
          <w:szCs w:val="20"/>
        </w:rPr>
        <w:t xml:space="preserve">. Diğer yayınlar </w:t>
      </w:r>
    </w:p>
    <w:p w14:paraId="0C6341BF" w14:textId="77777777" w:rsidR="0098357B" w:rsidRPr="007C5542" w:rsidRDefault="0098357B" w:rsidP="007E6206">
      <w:pPr>
        <w:spacing w:after="0" w:line="240" w:lineRule="auto"/>
        <w:ind w:left="2124"/>
        <w:rPr>
          <w:rFonts w:ascii="Times New Roman" w:hAnsi="Times New Roman" w:cs="Times New Roman"/>
          <w:b/>
          <w:sz w:val="20"/>
          <w:szCs w:val="20"/>
        </w:rPr>
      </w:pPr>
    </w:p>
    <w:p w14:paraId="4B91879F" w14:textId="5E101850" w:rsidR="00451B59" w:rsidRPr="007E6206" w:rsidRDefault="00451B59" w:rsidP="007E6206">
      <w:pPr>
        <w:spacing w:after="0" w:line="240" w:lineRule="auto"/>
        <w:ind w:left="708"/>
        <w:rPr>
          <w:rFonts w:ascii="Times New Roman" w:hAnsi="Times New Roman" w:cs="Times New Roman"/>
          <w:bCs/>
          <w:sz w:val="20"/>
          <w:szCs w:val="20"/>
        </w:rPr>
      </w:pPr>
      <w:r w:rsidRPr="007E6206">
        <w:rPr>
          <w:rFonts w:ascii="Times New Roman" w:hAnsi="Times New Roman" w:cs="Times New Roman"/>
          <w:bCs/>
          <w:sz w:val="20"/>
          <w:szCs w:val="20"/>
        </w:rPr>
        <w:t>Liaqat, M. M. (2015, &amp; Gulshan, B. (August 6, 2015). Sustainable Socio-economic Framework in Post Conflict Swat: A Social Entrepreneurship Perspective. Paper presented at the 2nd National Conference on Socioeconomic Challenges and Prospects in Post Conflict Swat (SECPCS’ 2015), Nathia Gali, KPK, Pakistan.</w:t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  <w:r w:rsidRPr="007E6206">
        <w:rPr>
          <w:rFonts w:ascii="Times New Roman" w:hAnsi="Times New Roman" w:cs="Times New Roman"/>
          <w:bCs/>
          <w:sz w:val="20"/>
          <w:szCs w:val="20"/>
        </w:rPr>
        <w:tab/>
      </w:r>
    </w:p>
    <w:p w14:paraId="30A4224E" w14:textId="475CBB7D" w:rsidR="003C576B" w:rsidRPr="007E6206" w:rsidRDefault="00927079" w:rsidP="007E6206">
      <w:pPr>
        <w:spacing w:after="0" w:line="240" w:lineRule="auto"/>
        <w:ind w:left="708"/>
        <w:rPr>
          <w:rFonts w:ascii="Times New Roman" w:hAnsi="Times New Roman" w:cs="Times New Roman"/>
          <w:bCs/>
          <w:sz w:val="20"/>
          <w:szCs w:val="20"/>
        </w:rPr>
      </w:pPr>
      <w:r w:rsidRPr="007E6206">
        <w:rPr>
          <w:rFonts w:ascii="Times New Roman" w:hAnsi="Times New Roman" w:cs="Times New Roman"/>
          <w:bCs/>
          <w:sz w:val="20"/>
          <w:szCs w:val="20"/>
        </w:rPr>
        <w:t xml:space="preserve">Gulshan, B. (2020). </w:t>
      </w:r>
      <w:r w:rsidRPr="007E6206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Coopetition among non-profit organizations: The impact on fundraising and performance. </w:t>
      </w:r>
      <w:r w:rsidRPr="007E6206">
        <w:rPr>
          <w:rFonts w:ascii="Times New Roman" w:hAnsi="Times New Roman" w:cs="Times New Roman"/>
          <w:bCs/>
          <w:sz w:val="20"/>
          <w:szCs w:val="20"/>
        </w:rPr>
        <w:t>Istanbul Okan University, Istanbul, Turkey.</w:t>
      </w:r>
    </w:p>
    <w:p w14:paraId="6EB21EE3" w14:textId="4257D756" w:rsidR="00927079" w:rsidRPr="007E6206" w:rsidRDefault="00927079" w:rsidP="007E6206">
      <w:pPr>
        <w:spacing w:after="0" w:line="240" w:lineRule="auto"/>
        <w:ind w:left="2124"/>
        <w:rPr>
          <w:rFonts w:ascii="Times New Roman" w:hAnsi="Times New Roman" w:cs="Times New Roman"/>
          <w:bCs/>
          <w:sz w:val="20"/>
          <w:szCs w:val="20"/>
        </w:rPr>
      </w:pPr>
    </w:p>
    <w:p w14:paraId="1DA6BD57" w14:textId="77777777" w:rsidR="00927079" w:rsidRPr="007E6206" w:rsidRDefault="00927079" w:rsidP="007E6206">
      <w:pPr>
        <w:spacing w:after="0" w:line="240" w:lineRule="auto"/>
        <w:ind w:left="708"/>
        <w:rPr>
          <w:rFonts w:ascii="Times New Roman" w:hAnsi="Times New Roman" w:cs="Times New Roman"/>
          <w:bCs/>
          <w:sz w:val="20"/>
          <w:szCs w:val="20"/>
          <w:lang w:bidi="en-GB"/>
        </w:rPr>
      </w:pPr>
      <w:r w:rsidRPr="007E6206">
        <w:rPr>
          <w:rFonts w:ascii="Times New Roman" w:hAnsi="Times New Roman" w:cs="Times New Roman"/>
          <w:bCs/>
          <w:sz w:val="20"/>
          <w:szCs w:val="20"/>
          <w:lang w:bidi="en-GB"/>
        </w:rPr>
        <w:t xml:space="preserve">Gulshan, B. (2014) </w:t>
      </w:r>
      <w:r w:rsidRPr="007E6206">
        <w:rPr>
          <w:rFonts w:ascii="Times New Roman" w:hAnsi="Times New Roman" w:cs="Times New Roman"/>
          <w:bCs/>
          <w:i/>
          <w:iCs/>
          <w:sz w:val="20"/>
          <w:szCs w:val="20"/>
          <w:lang w:bidi="en-GB"/>
        </w:rPr>
        <w:t xml:space="preserve">Identification of the barriers faced by the students during class interaction at the master level. </w:t>
      </w:r>
      <w:r w:rsidRPr="007E6206">
        <w:rPr>
          <w:rFonts w:ascii="Times New Roman" w:hAnsi="Times New Roman" w:cs="Times New Roman"/>
          <w:bCs/>
          <w:sz w:val="20"/>
          <w:szCs w:val="20"/>
          <w:lang w:bidi="en-GB"/>
        </w:rPr>
        <w:t>University of Education, Lahore, Pakistan.</w:t>
      </w:r>
    </w:p>
    <w:p w14:paraId="16783C1C" w14:textId="77777777" w:rsidR="00927079" w:rsidRPr="007E6206" w:rsidRDefault="00927079" w:rsidP="007E6206">
      <w:pPr>
        <w:spacing w:after="0" w:line="240" w:lineRule="auto"/>
        <w:ind w:left="2124"/>
        <w:rPr>
          <w:rFonts w:ascii="Times New Roman" w:hAnsi="Times New Roman" w:cs="Times New Roman"/>
          <w:bCs/>
          <w:sz w:val="20"/>
          <w:szCs w:val="20"/>
        </w:rPr>
      </w:pPr>
    </w:p>
    <w:p w14:paraId="3EECD53C" w14:textId="21C82676" w:rsidR="00927079" w:rsidRPr="007E6206" w:rsidRDefault="00927079" w:rsidP="007E6206">
      <w:pPr>
        <w:spacing w:after="0" w:line="240" w:lineRule="auto"/>
        <w:ind w:left="708"/>
        <w:rPr>
          <w:rFonts w:ascii="Times New Roman" w:hAnsi="Times New Roman" w:cs="Times New Roman"/>
          <w:bCs/>
          <w:i/>
          <w:iCs/>
          <w:sz w:val="20"/>
          <w:szCs w:val="20"/>
          <w:lang w:bidi="en-GB"/>
        </w:rPr>
      </w:pPr>
      <w:r w:rsidRPr="007E6206">
        <w:rPr>
          <w:rFonts w:ascii="Times New Roman" w:hAnsi="Times New Roman" w:cs="Times New Roman"/>
          <w:bCs/>
          <w:sz w:val="20"/>
          <w:szCs w:val="20"/>
        </w:rPr>
        <w:t>Gulshan, B. (2012</w:t>
      </w:r>
      <w:r w:rsidRPr="007E6206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). Internship report on South Asia Forum for Human Rights (SAFHR). </w:t>
      </w:r>
      <w:r w:rsidRPr="007E6206">
        <w:rPr>
          <w:rFonts w:ascii="Times New Roman" w:hAnsi="Times New Roman" w:cs="Times New Roman"/>
          <w:bCs/>
          <w:sz w:val="20"/>
          <w:szCs w:val="20"/>
        </w:rPr>
        <w:t>Virtual University of Pakistan, Lahore, Pakistan.</w:t>
      </w:r>
      <w:r w:rsidRPr="007E6206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</w:t>
      </w:r>
    </w:p>
    <w:p w14:paraId="259DCB01" w14:textId="5A225180" w:rsidR="003C576B" w:rsidRPr="007E6206" w:rsidRDefault="003C576B" w:rsidP="007E6206">
      <w:pPr>
        <w:spacing w:after="0" w:line="240" w:lineRule="auto"/>
        <w:ind w:left="2124"/>
        <w:rPr>
          <w:rFonts w:ascii="Times New Roman" w:hAnsi="Times New Roman" w:cs="Times New Roman"/>
          <w:bCs/>
          <w:sz w:val="20"/>
          <w:szCs w:val="20"/>
          <w:lang w:bidi="en-GB"/>
        </w:rPr>
      </w:pPr>
    </w:p>
    <w:p w14:paraId="74F0601C" w14:textId="20BA6ACE" w:rsidR="003C576B" w:rsidRPr="007E6206" w:rsidRDefault="003C576B" w:rsidP="007E6206">
      <w:pPr>
        <w:spacing w:after="0" w:line="240" w:lineRule="auto"/>
        <w:ind w:left="708"/>
        <w:rPr>
          <w:rFonts w:ascii="Times New Roman" w:hAnsi="Times New Roman" w:cs="Times New Roman"/>
          <w:bCs/>
          <w:sz w:val="20"/>
          <w:szCs w:val="20"/>
          <w:lang w:bidi="en-GB"/>
        </w:rPr>
      </w:pPr>
      <w:r w:rsidRPr="007E6206">
        <w:rPr>
          <w:rFonts w:ascii="Times New Roman" w:hAnsi="Times New Roman" w:cs="Times New Roman"/>
          <w:bCs/>
          <w:sz w:val="20"/>
          <w:szCs w:val="20"/>
          <w:lang w:bidi="en-GB"/>
        </w:rPr>
        <w:t>Liaqat, M.M., &amp; Gulshan, B. (Manuscript in preparation). Opportunitic Coopetition: Formation of a Nonprofit Strategic Alliance</w:t>
      </w:r>
    </w:p>
    <w:p w14:paraId="2AA01D28" w14:textId="77777777" w:rsidR="00927079" w:rsidRPr="007C5542" w:rsidRDefault="00927079" w:rsidP="003C576B">
      <w:pPr>
        <w:spacing w:after="0" w:line="240" w:lineRule="auto"/>
        <w:ind w:left="1416"/>
        <w:rPr>
          <w:rFonts w:ascii="Times New Roman" w:hAnsi="Times New Roman" w:cs="Times New Roman"/>
          <w:b/>
          <w:sz w:val="20"/>
          <w:szCs w:val="20"/>
        </w:rPr>
      </w:pPr>
    </w:p>
    <w:p w14:paraId="22FE9574" w14:textId="3EFDDB14" w:rsidR="00003BD3" w:rsidRPr="007C5542" w:rsidRDefault="00DA06DE" w:rsidP="007E6206">
      <w:pPr>
        <w:spacing w:after="0" w:line="240" w:lineRule="auto"/>
        <w:ind w:firstLine="708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7</w:t>
      </w:r>
      <w:r w:rsidR="00003BD3" w:rsidRPr="007C5542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="007E620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3BD3" w:rsidRPr="007C5542">
        <w:rPr>
          <w:rFonts w:ascii="Times New Roman" w:hAnsi="Times New Roman" w:cs="Times New Roman"/>
          <w:b/>
          <w:sz w:val="20"/>
          <w:szCs w:val="20"/>
        </w:rPr>
        <w:t xml:space="preserve">İdari Görevler </w:t>
      </w:r>
    </w:p>
    <w:p w14:paraId="1E4A204D" w14:textId="325FC8F8" w:rsidR="0098357B" w:rsidRPr="002123FB" w:rsidRDefault="002123FB" w:rsidP="005233F3">
      <w:pPr>
        <w:spacing w:after="0" w:line="240" w:lineRule="auto"/>
        <w:ind w:left="708"/>
        <w:rPr>
          <w:rFonts w:ascii="Times New Roman" w:hAnsi="Times New Roman" w:cs="Times New Roman"/>
          <w:bCs/>
          <w:sz w:val="20"/>
          <w:szCs w:val="20"/>
          <w:lang w:val="en-US"/>
        </w:rPr>
      </w:pPr>
      <w:proofErr w:type="spellStart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>Ogrenci</w:t>
      </w:r>
      <w:proofErr w:type="spellEnd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proofErr w:type="spellStart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>Memnuniyet</w:t>
      </w:r>
      <w:proofErr w:type="spellEnd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proofErr w:type="spellStart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>Komisyonu</w:t>
      </w:r>
      <w:proofErr w:type="spellEnd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</w:p>
    <w:p w14:paraId="1FAD90A9" w14:textId="5D422A07" w:rsidR="002123FB" w:rsidRPr="002123FB" w:rsidRDefault="002123FB" w:rsidP="005233F3">
      <w:pPr>
        <w:spacing w:after="0" w:line="240" w:lineRule="auto"/>
        <w:ind w:left="708"/>
        <w:rPr>
          <w:rFonts w:ascii="Times New Roman" w:hAnsi="Times New Roman" w:cs="Times New Roman"/>
          <w:bCs/>
          <w:sz w:val="20"/>
          <w:szCs w:val="20"/>
          <w:lang w:val="en-US"/>
        </w:rPr>
      </w:pPr>
      <w:proofErr w:type="spellStart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>Yardim</w:t>
      </w:r>
      <w:proofErr w:type="spellEnd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proofErr w:type="spellStart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>Bolum</w:t>
      </w:r>
      <w:proofErr w:type="spellEnd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proofErr w:type="spellStart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>Baskani</w:t>
      </w:r>
      <w:proofErr w:type="spellEnd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(</w:t>
      </w:r>
      <w:proofErr w:type="spellStart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>Isletme</w:t>
      </w:r>
      <w:proofErr w:type="spellEnd"/>
      <w:r w:rsidRPr="002123FB">
        <w:rPr>
          <w:rFonts w:ascii="Times New Roman" w:hAnsi="Times New Roman" w:cs="Times New Roman"/>
          <w:bCs/>
          <w:sz w:val="20"/>
          <w:szCs w:val="20"/>
          <w:lang w:val="en-US"/>
        </w:rPr>
        <w:t>)</w:t>
      </w:r>
    </w:p>
    <w:p w14:paraId="68497D60" w14:textId="2F8CA74A" w:rsidR="002123FB" w:rsidRDefault="00593EC6" w:rsidP="005233F3">
      <w:pPr>
        <w:spacing w:after="0" w:line="240" w:lineRule="auto"/>
        <w:ind w:left="708"/>
        <w:rPr>
          <w:rFonts w:ascii="Times New Roman" w:hAnsi="Times New Roman" w:cs="Times New Roman"/>
          <w:bCs/>
          <w:sz w:val="20"/>
          <w:szCs w:val="20"/>
          <w:lang w:val="en-US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  <w:lang w:val="en-US"/>
        </w:rPr>
        <w:t>Isletme</w:t>
      </w:r>
      <w:proofErr w:type="spellEnd"/>
      <w:r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0"/>
          <w:szCs w:val="20"/>
          <w:lang w:val="en-US"/>
        </w:rPr>
        <w:t>Bolum</w:t>
      </w:r>
      <w:proofErr w:type="spellEnd"/>
      <w:r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0"/>
          <w:szCs w:val="20"/>
          <w:lang w:val="en-US"/>
        </w:rPr>
        <w:t>Intibak</w:t>
      </w:r>
      <w:proofErr w:type="spellEnd"/>
      <w:r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0"/>
          <w:szCs w:val="20"/>
          <w:lang w:val="en-US"/>
        </w:rPr>
        <w:t>Sorumlusu</w:t>
      </w:r>
      <w:proofErr w:type="spellEnd"/>
      <w:r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</w:p>
    <w:p w14:paraId="2F7A0073" w14:textId="049297C6" w:rsidR="005233F3" w:rsidRDefault="00927079" w:rsidP="005233F3">
      <w:pPr>
        <w:spacing w:after="0" w:line="240" w:lineRule="auto"/>
        <w:ind w:left="708"/>
        <w:rPr>
          <w:rFonts w:ascii="Times New Roman" w:hAnsi="Times New Roman" w:cs="Times New Roman"/>
          <w:bCs/>
          <w:sz w:val="20"/>
          <w:szCs w:val="20"/>
          <w:lang w:val="en-US"/>
        </w:rPr>
      </w:pPr>
      <w:proofErr w:type="spellStart"/>
      <w:r w:rsidRPr="007E6206">
        <w:rPr>
          <w:rFonts w:ascii="Times New Roman" w:hAnsi="Times New Roman" w:cs="Times New Roman"/>
          <w:bCs/>
          <w:sz w:val="20"/>
          <w:szCs w:val="20"/>
          <w:lang w:val="en-US"/>
        </w:rPr>
        <w:t>Akademik</w:t>
      </w:r>
      <w:proofErr w:type="spellEnd"/>
      <w:r w:rsidRPr="007E6206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proofErr w:type="spellStart"/>
      <w:r w:rsidRPr="007E6206">
        <w:rPr>
          <w:rFonts w:ascii="Times New Roman" w:hAnsi="Times New Roman" w:cs="Times New Roman"/>
          <w:bCs/>
          <w:sz w:val="20"/>
          <w:szCs w:val="20"/>
          <w:lang w:val="en-US"/>
        </w:rPr>
        <w:t>Koordinator</w:t>
      </w:r>
      <w:proofErr w:type="spellEnd"/>
      <w:r w:rsidRPr="007E6206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(</w:t>
      </w:r>
      <w:proofErr w:type="spellStart"/>
      <w:r w:rsidRPr="007E6206">
        <w:rPr>
          <w:rFonts w:ascii="Times New Roman" w:hAnsi="Times New Roman" w:cs="Times New Roman"/>
          <w:bCs/>
          <w:sz w:val="20"/>
          <w:szCs w:val="20"/>
          <w:lang w:val="en-US"/>
        </w:rPr>
        <w:t>Altinbas</w:t>
      </w:r>
      <w:proofErr w:type="spellEnd"/>
      <w:r w:rsidRPr="007E6206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University Istanbul, Turkey</w:t>
      </w:r>
    </w:p>
    <w:p w14:paraId="06D528BA" w14:textId="77777777" w:rsidR="002123FB" w:rsidRPr="007C5542" w:rsidRDefault="002123FB" w:rsidP="005233F3">
      <w:pPr>
        <w:spacing w:after="0" w:line="240" w:lineRule="auto"/>
        <w:ind w:left="708"/>
        <w:rPr>
          <w:rFonts w:ascii="Times New Roman" w:hAnsi="Times New Roman" w:cs="Times New Roman"/>
          <w:b/>
          <w:sz w:val="20"/>
          <w:szCs w:val="20"/>
        </w:rPr>
      </w:pPr>
    </w:p>
    <w:p w14:paraId="079ADFFA" w14:textId="5B69E2EC" w:rsidR="00CA5642" w:rsidRPr="007C5542" w:rsidRDefault="00DA06DE" w:rsidP="007E6206">
      <w:pPr>
        <w:spacing w:after="0" w:line="240" w:lineRule="auto"/>
        <w:ind w:firstLine="708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8</w:t>
      </w:r>
      <w:r w:rsidR="00003BD3" w:rsidRPr="007C5542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="007E620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3BD3" w:rsidRPr="007C5542">
        <w:rPr>
          <w:rFonts w:ascii="Times New Roman" w:hAnsi="Times New Roman" w:cs="Times New Roman"/>
          <w:b/>
          <w:sz w:val="20"/>
          <w:szCs w:val="20"/>
        </w:rPr>
        <w:t>Bilimsel ve Mesleki Kuruluşlara Üyelikler</w:t>
      </w:r>
    </w:p>
    <w:p w14:paraId="1E2F8AF6" w14:textId="77777777" w:rsidR="005233F3" w:rsidRPr="007C5542" w:rsidRDefault="00003BD3" w:rsidP="00CA564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233F3" w:rsidRPr="007C5542">
        <w:rPr>
          <w:rFonts w:ascii="Times New Roman" w:hAnsi="Times New Roman" w:cs="Times New Roman"/>
          <w:b/>
          <w:sz w:val="20"/>
          <w:szCs w:val="20"/>
        </w:rPr>
        <w:tab/>
      </w:r>
    </w:p>
    <w:p w14:paraId="12380C79" w14:textId="3A8817FA" w:rsidR="005233F3" w:rsidRPr="002123FB" w:rsidRDefault="005233F3" w:rsidP="00CA5642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 w:rsidRPr="002123FB">
        <w:rPr>
          <w:rFonts w:ascii="Times New Roman" w:hAnsi="Times New Roman" w:cs="Times New Roman"/>
          <w:bCs/>
          <w:sz w:val="20"/>
          <w:szCs w:val="20"/>
        </w:rPr>
        <w:tab/>
      </w:r>
      <w:proofErr w:type="spellStart"/>
      <w:r w:rsidR="007E6206" w:rsidRPr="002123FB">
        <w:rPr>
          <w:rFonts w:ascii="Times New Roman" w:hAnsi="Times New Roman" w:cs="Times New Roman"/>
          <w:bCs/>
          <w:sz w:val="20"/>
          <w:szCs w:val="20"/>
        </w:rPr>
        <w:t>Magical</w:t>
      </w:r>
      <w:proofErr w:type="spellEnd"/>
      <w:r w:rsidR="007E6206" w:rsidRPr="002123FB">
        <w:rPr>
          <w:rFonts w:ascii="Times New Roman" w:hAnsi="Times New Roman" w:cs="Times New Roman"/>
          <w:bCs/>
          <w:sz w:val="20"/>
          <w:szCs w:val="20"/>
        </w:rPr>
        <w:t xml:space="preserve"> Hand</w:t>
      </w:r>
      <w:r w:rsidR="002123FB" w:rsidRPr="002123FB">
        <w:rPr>
          <w:rFonts w:ascii="Times New Roman" w:hAnsi="Times New Roman" w:cs="Times New Roman"/>
          <w:bCs/>
          <w:sz w:val="20"/>
          <w:szCs w:val="20"/>
        </w:rPr>
        <w:t>s</w:t>
      </w:r>
    </w:p>
    <w:p w14:paraId="25CFC1B7" w14:textId="77777777" w:rsidR="00CA5642" w:rsidRPr="007C5542" w:rsidRDefault="00CA5642" w:rsidP="00CA564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2E475B3B" w14:textId="7DACEBCF" w:rsidR="00C164E9" w:rsidRPr="007C5542" w:rsidRDefault="00DA06DE" w:rsidP="00DA06DE">
      <w:pPr>
        <w:spacing w:after="0" w:line="240" w:lineRule="auto"/>
        <w:ind w:left="705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9</w:t>
      </w:r>
      <w:r w:rsidR="00003BD3" w:rsidRPr="007C5542">
        <w:rPr>
          <w:rFonts w:ascii="Times New Roman" w:hAnsi="Times New Roman" w:cs="Times New Roman"/>
          <w:b/>
          <w:sz w:val="20"/>
          <w:szCs w:val="20"/>
        </w:rPr>
        <w:t xml:space="preserve">.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3BD3" w:rsidRPr="007C5542">
        <w:rPr>
          <w:rFonts w:ascii="Times New Roman" w:hAnsi="Times New Roman" w:cs="Times New Roman"/>
          <w:b/>
          <w:sz w:val="20"/>
          <w:szCs w:val="20"/>
        </w:rPr>
        <w:t xml:space="preserve">Son iki yılda verdiğiniz lisans ve lisansüstü düzeydeki dersler için aşağıdaki tabloyu doldurunuz. </w:t>
      </w:r>
    </w:p>
    <w:p w14:paraId="0283A06F" w14:textId="77777777" w:rsidR="001D62E7" w:rsidRPr="007C5542" w:rsidRDefault="001D62E7" w:rsidP="001D62E7">
      <w:pPr>
        <w:spacing w:after="0" w:line="240" w:lineRule="auto"/>
        <w:ind w:left="705" w:hanging="705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06"/>
        <w:gridCol w:w="972"/>
        <w:gridCol w:w="3449"/>
        <w:gridCol w:w="794"/>
        <w:gridCol w:w="1094"/>
        <w:gridCol w:w="1455"/>
      </w:tblGrid>
      <w:tr w:rsidR="003E7BAD" w:rsidRPr="007C5542" w14:paraId="65F0BF2F" w14:textId="77777777" w:rsidTr="007C5542">
        <w:trPr>
          <w:trHeight w:val="255"/>
          <w:jc w:val="center"/>
        </w:trPr>
        <w:tc>
          <w:tcPr>
            <w:tcW w:w="0" w:type="auto"/>
            <w:vMerge w:val="restart"/>
          </w:tcPr>
          <w:p w14:paraId="0EAE6611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Akademik</w:t>
            </w:r>
          </w:p>
          <w:p w14:paraId="538E664E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Yıl</w:t>
            </w:r>
          </w:p>
        </w:tc>
        <w:tc>
          <w:tcPr>
            <w:tcW w:w="0" w:type="auto"/>
            <w:vMerge w:val="restart"/>
          </w:tcPr>
          <w:p w14:paraId="18F79DCC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Dönem</w:t>
            </w:r>
          </w:p>
        </w:tc>
        <w:tc>
          <w:tcPr>
            <w:tcW w:w="0" w:type="auto"/>
            <w:vMerge w:val="restart"/>
          </w:tcPr>
          <w:p w14:paraId="6E6D5E51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  <w:gridSpan w:val="2"/>
          </w:tcPr>
          <w:p w14:paraId="74C84701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Haftalık Saati</w:t>
            </w:r>
          </w:p>
        </w:tc>
        <w:tc>
          <w:tcPr>
            <w:tcW w:w="0" w:type="auto"/>
            <w:vMerge w:val="restart"/>
          </w:tcPr>
          <w:p w14:paraId="4258DBB0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Öğrenci Sayısı</w:t>
            </w:r>
          </w:p>
        </w:tc>
      </w:tr>
      <w:tr w:rsidR="003E7BAD" w:rsidRPr="007C5542" w14:paraId="3F4F9893" w14:textId="77777777" w:rsidTr="007C5542">
        <w:trPr>
          <w:trHeight w:val="344"/>
          <w:jc w:val="center"/>
        </w:trPr>
        <w:tc>
          <w:tcPr>
            <w:tcW w:w="0" w:type="auto"/>
            <w:vMerge/>
            <w:tcBorders>
              <w:bottom w:val="triple" w:sz="4" w:space="0" w:color="auto"/>
            </w:tcBorders>
          </w:tcPr>
          <w:p w14:paraId="5FE35C84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triple" w:sz="4" w:space="0" w:color="auto"/>
            </w:tcBorders>
          </w:tcPr>
          <w:p w14:paraId="30612A1E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triple" w:sz="4" w:space="0" w:color="auto"/>
            </w:tcBorders>
          </w:tcPr>
          <w:p w14:paraId="1A998589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triple" w:sz="4" w:space="0" w:color="auto"/>
            </w:tcBorders>
          </w:tcPr>
          <w:p w14:paraId="0EA49AEF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Teorik</w:t>
            </w:r>
          </w:p>
        </w:tc>
        <w:tc>
          <w:tcPr>
            <w:tcW w:w="0" w:type="auto"/>
            <w:tcBorders>
              <w:bottom w:val="triple" w:sz="4" w:space="0" w:color="auto"/>
            </w:tcBorders>
          </w:tcPr>
          <w:p w14:paraId="5BD88536" w14:textId="77777777" w:rsidR="003E7BAD" w:rsidRPr="007C5542" w:rsidRDefault="003E7BAD" w:rsidP="001D62E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Uygulama</w:t>
            </w:r>
          </w:p>
        </w:tc>
        <w:tc>
          <w:tcPr>
            <w:tcW w:w="0" w:type="auto"/>
            <w:vMerge/>
            <w:tcBorders>
              <w:bottom w:val="triple" w:sz="4" w:space="0" w:color="auto"/>
            </w:tcBorders>
          </w:tcPr>
          <w:p w14:paraId="1C7B3FE9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03784" w:rsidRPr="007C5542" w14:paraId="60603C98" w14:textId="77777777" w:rsidTr="007C5542">
        <w:trPr>
          <w:trHeight w:val="252"/>
          <w:jc w:val="center"/>
        </w:trPr>
        <w:tc>
          <w:tcPr>
            <w:tcW w:w="0" w:type="auto"/>
            <w:vMerge w:val="restart"/>
            <w:tcBorders>
              <w:top w:val="triple" w:sz="4" w:space="0" w:color="auto"/>
            </w:tcBorders>
          </w:tcPr>
          <w:p w14:paraId="5200FD58" w14:textId="013816EF" w:rsidR="00403784" w:rsidRPr="007C5542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1-2022</w:t>
            </w: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0B03F941" w14:textId="77F925BC" w:rsidR="00403784" w:rsidRPr="007C5542" w:rsidRDefault="00403784" w:rsidP="001D62E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Güz</w:t>
            </w: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6519376D" w14:textId="0969D22B" w:rsidR="00403784" w:rsidRDefault="00403784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NGO Management</w:t>
            </w:r>
          </w:p>
          <w:p w14:paraId="327DF5C0" w14:textId="3BD8C4D0" w:rsidR="00403784" w:rsidRPr="007C5542" w:rsidRDefault="00403784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Leadership</w:t>
            </w:r>
            <w:proofErr w:type="spellEnd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and</w:t>
            </w:r>
            <w:proofErr w:type="spellEnd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 Team Dynamics</w:t>
            </w: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0AB4E231" w14:textId="77777777" w:rsidR="00403784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499700" w14:textId="41B5D902" w:rsidR="00403784" w:rsidRPr="007C5542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4C920D4A" w14:textId="77777777" w:rsidR="00403784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32A316" w14:textId="7852FB43" w:rsidR="00403784" w:rsidRPr="007C5542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2548EB0B" w14:textId="0756AFC8" w:rsidR="00403784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CBA348" w14:textId="77777777" w:rsidR="00403784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A72C6E" w14:textId="2411B95E" w:rsidR="00403784" w:rsidRPr="007C5542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03784" w:rsidRPr="007C5542" w14:paraId="49C242A3" w14:textId="77777777" w:rsidTr="009C40E4">
        <w:trPr>
          <w:trHeight w:val="252"/>
          <w:jc w:val="center"/>
        </w:trPr>
        <w:tc>
          <w:tcPr>
            <w:tcW w:w="0" w:type="auto"/>
            <w:vMerge/>
          </w:tcPr>
          <w:p w14:paraId="011EAF6A" w14:textId="77777777" w:rsidR="00403784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113C1A27" w14:textId="1084EABB" w:rsidR="00403784" w:rsidRPr="007C5542" w:rsidRDefault="00403784" w:rsidP="001D62E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İlkbahar</w:t>
            </w: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1D3C5654" w14:textId="77777777" w:rsidR="00403784" w:rsidRDefault="00403784" w:rsidP="00403784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NGO Management</w:t>
            </w:r>
          </w:p>
          <w:p w14:paraId="6719726B" w14:textId="77777777" w:rsidR="00403784" w:rsidRDefault="00403784" w:rsidP="00403784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Leadership</w:t>
            </w:r>
            <w:proofErr w:type="spellEnd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and</w:t>
            </w:r>
            <w:proofErr w:type="spellEnd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 Team Dynamics</w:t>
            </w:r>
          </w:p>
          <w:p w14:paraId="09002354" w14:textId="77777777" w:rsidR="00403784" w:rsidRDefault="00403784" w:rsidP="00403784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Consumer </w:t>
            </w:r>
            <w:proofErr w:type="spellStart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Behaviour</w:t>
            </w:r>
            <w:proofErr w:type="spellEnd"/>
          </w:p>
          <w:p w14:paraId="49C3F6D3" w14:textId="66CBF173" w:rsidR="00403784" w:rsidRDefault="00403784" w:rsidP="00403784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Introduction</w:t>
            </w:r>
            <w:proofErr w:type="spellEnd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to</w:t>
            </w:r>
            <w:proofErr w:type="spellEnd"/>
            <w: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 xml:space="preserve"> Business</w:t>
            </w: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7DE0EBE1" w14:textId="77777777" w:rsidR="00403784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38C61C90" w14:textId="77777777" w:rsidR="00403784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234283AD" w14:textId="77777777" w:rsidR="00403784" w:rsidRDefault="00403784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7BAD" w:rsidRPr="007C5542" w14:paraId="2CAB850E" w14:textId="77777777" w:rsidTr="007C5542">
        <w:trPr>
          <w:trHeight w:val="252"/>
          <w:jc w:val="center"/>
        </w:trPr>
        <w:tc>
          <w:tcPr>
            <w:tcW w:w="0" w:type="auto"/>
            <w:vMerge w:val="restart"/>
            <w:tcBorders>
              <w:top w:val="triple" w:sz="4" w:space="0" w:color="auto"/>
            </w:tcBorders>
          </w:tcPr>
          <w:p w14:paraId="6B9D0B74" w14:textId="3D49AA4E" w:rsidR="003E7BAD" w:rsidRPr="007C5542" w:rsidRDefault="001617B6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2018-2020</w:t>
            </w: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02CD48FF" w14:textId="77777777" w:rsidR="003E7BAD" w:rsidRPr="007C5542" w:rsidRDefault="001D62E7" w:rsidP="001D62E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Güz</w:t>
            </w: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3FB3630D" w14:textId="77777777" w:rsidR="001617B6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 w:rsidRPr="007C5542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A2 seviyesinde- hazırlık Genel Ingilizce</w:t>
            </w:r>
          </w:p>
          <w:p w14:paraId="30187389" w14:textId="77777777" w:rsidR="001617B6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</w:p>
          <w:p w14:paraId="17FECBFE" w14:textId="28AAFDBE" w:rsidR="001617B6" w:rsidRPr="007C5542" w:rsidRDefault="001617B6" w:rsidP="001D62E7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 w:rsidRPr="007C5542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B1 seviyesinde- hazırlık Genel Ingilizce</w:t>
            </w:r>
          </w:p>
          <w:p w14:paraId="187608D3" w14:textId="0713A71E" w:rsidR="001617B6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033D4440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606FFB34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triple" w:sz="4" w:space="0" w:color="auto"/>
              <w:bottom w:val="single" w:sz="12" w:space="0" w:color="auto"/>
            </w:tcBorders>
          </w:tcPr>
          <w:p w14:paraId="4304DD53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7BAD" w:rsidRPr="007C5542" w14:paraId="19FBFA8C" w14:textId="77777777" w:rsidTr="007C5542">
        <w:trPr>
          <w:trHeight w:val="234"/>
          <w:jc w:val="center"/>
        </w:trPr>
        <w:tc>
          <w:tcPr>
            <w:tcW w:w="0" w:type="auto"/>
            <w:vMerge/>
            <w:tcBorders>
              <w:bottom w:val="single" w:sz="12" w:space="0" w:color="auto"/>
              <w:right w:val="single" w:sz="6" w:space="0" w:color="auto"/>
            </w:tcBorders>
          </w:tcPr>
          <w:p w14:paraId="4B1C4400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6698CA5" w14:textId="77777777" w:rsidR="003E7BAD" w:rsidRPr="007C5542" w:rsidRDefault="001D62E7" w:rsidP="001D62E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İlkbahar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E0BF986" w14:textId="77777777" w:rsidR="001617B6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 w:rsidRPr="007C5542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Sunum becerileri</w:t>
            </w:r>
          </w:p>
          <w:p w14:paraId="5B3B07A1" w14:textId="77777777" w:rsidR="001617B6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</w:p>
          <w:p w14:paraId="7C703522" w14:textId="3884D70E" w:rsidR="001617B6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 w:rsidRPr="007C5542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Açıklama nasıl yapılır</w:t>
            </w:r>
          </w:p>
          <w:p w14:paraId="6632B623" w14:textId="77777777" w:rsidR="001617B6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</w:p>
          <w:p w14:paraId="6A4544D8" w14:textId="02A099A3" w:rsidR="003E7BAD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 w:rsidRPr="007C5542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Mühendislik Amaçlı İngilizce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E6F076E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47CF58F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8E52652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7BAD" w:rsidRPr="007C5542" w14:paraId="3C4160AA" w14:textId="77777777" w:rsidTr="007C5542">
        <w:trPr>
          <w:trHeight w:val="237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</w:tcBorders>
          </w:tcPr>
          <w:p w14:paraId="72C78FC4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6CE35A45" w14:textId="77777777" w:rsidR="003E7BAD" w:rsidRPr="007C5542" w:rsidRDefault="001D62E7" w:rsidP="001D62E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Güz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48803B22" w14:textId="77777777" w:rsidR="001617B6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 w:rsidRPr="007C5542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A2 seviyesinde- hazırlık Genel Ingilizce</w:t>
            </w:r>
          </w:p>
          <w:p w14:paraId="7A695DBE" w14:textId="77777777" w:rsidR="001617B6" w:rsidRPr="007C5542" w:rsidRDefault="001617B6" w:rsidP="001617B6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</w:p>
          <w:p w14:paraId="690B03DF" w14:textId="673B0260" w:rsidR="003E7BAD" w:rsidRPr="007C5542" w:rsidRDefault="001617B6" w:rsidP="001D62E7">
            <w:pPr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</w:pPr>
            <w:r w:rsidRPr="007C5542">
              <w:rPr>
                <w:rFonts w:ascii="Times New Roman" w:eastAsiaTheme="minorHAnsi" w:hAnsi="Times New Roman" w:cs="Times New Roman"/>
                <w:sz w:val="20"/>
                <w:szCs w:val="20"/>
                <w:lang w:eastAsia="en-US"/>
              </w:rPr>
              <w:t>A1 seviyesinde- hazırlık Genel Ingilizc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66A0771F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3506DCCB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63512D3D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7BAD" w:rsidRPr="007C5542" w14:paraId="480B737C" w14:textId="77777777" w:rsidTr="007C5542">
        <w:trPr>
          <w:trHeight w:val="213"/>
          <w:jc w:val="center"/>
        </w:trPr>
        <w:tc>
          <w:tcPr>
            <w:tcW w:w="0" w:type="auto"/>
            <w:vMerge/>
            <w:tcBorders>
              <w:right w:val="single" w:sz="8" w:space="0" w:color="auto"/>
            </w:tcBorders>
          </w:tcPr>
          <w:p w14:paraId="33263BFD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D837C5" w14:textId="77777777" w:rsidR="003E7BAD" w:rsidRPr="007C5542" w:rsidRDefault="001D62E7" w:rsidP="001D62E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İlkbahar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E058C1" w14:textId="344AC6CA" w:rsidR="003E7BAD" w:rsidRPr="007C5542" w:rsidRDefault="001617B6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A1 seviyesinde- hazırlık Genel Ingilizce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B9DC4C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4536F0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595B2B" w14:textId="77777777" w:rsidR="003E7BAD" w:rsidRPr="007C5542" w:rsidRDefault="003E7BAD" w:rsidP="001D62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A5A4757" w14:textId="77777777" w:rsidR="00FF05A5" w:rsidRPr="007C5542" w:rsidRDefault="00003BD3" w:rsidP="001D62E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>Not:</w:t>
      </w:r>
      <w:r w:rsidRPr="007C5542">
        <w:rPr>
          <w:rFonts w:ascii="Times New Roman" w:hAnsi="Times New Roman" w:cs="Times New Roman"/>
          <w:sz w:val="20"/>
          <w:szCs w:val="20"/>
        </w:rPr>
        <w:t xml:space="preserve"> Açılmışsa, yaz döneminde verilen dersler de tabloya ilave edilecektir.</w:t>
      </w:r>
    </w:p>
    <w:p w14:paraId="746FD900" w14:textId="77777777" w:rsidR="00DE4843" w:rsidRPr="007C5542" w:rsidRDefault="00DE4843" w:rsidP="001D62E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1E4D3B5" w14:textId="2F2F88C0" w:rsidR="00DE4843" w:rsidRPr="007C5542" w:rsidRDefault="00DE4843" w:rsidP="001D62E7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7C5542">
        <w:rPr>
          <w:rFonts w:ascii="Times New Roman" w:hAnsi="Times New Roman" w:cs="Times New Roman"/>
          <w:b/>
          <w:sz w:val="20"/>
          <w:szCs w:val="20"/>
        </w:rPr>
        <w:t>1</w:t>
      </w:r>
      <w:r w:rsidR="00DA06DE">
        <w:rPr>
          <w:rFonts w:ascii="Times New Roman" w:hAnsi="Times New Roman" w:cs="Times New Roman"/>
          <w:b/>
          <w:sz w:val="20"/>
          <w:szCs w:val="20"/>
        </w:rPr>
        <w:t>0</w:t>
      </w:r>
      <w:r w:rsidRPr="007C5542">
        <w:rPr>
          <w:rFonts w:ascii="Times New Roman" w:hAnsi="Times New Roman" w:cs="Times New Roman"/>
          <w:b/>
          <w:sz w:val="20"/>
          <w:szCs w:val="20"/>
        </w:rPr>
        <w:t>. Daha önce çalışılan kurum/kuruluş/şirketler</w:t>
      </w:r>
    </w:p>
    <w:p w14:paraId="429A8039" w14:textId="77777777" w:rsidR="00DE4843" w:rsidRPr="007C5542" w:rsidRDefault="00DE4843" w:rsidP="001D62E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1"/>
        <w:gridCol w:w="3146"/>
        <w:gridCol w:w="2137"/>
        <w:gridCol w:w="3318"/>
      </w:tblGrid>
      <w:tr w:rsidR="00660A03" w:rsidRPr="007C5542" w14:paraId="3F267B35" w14:textId="77777777" w:rsidTr="007C5542">
        <w:trPr>
          <w:trHeight w:val="986"/>
          <w:jc w:val="center"/>
        </w:trPr>
        <w:tc>
          <w:tcPr>
            <w:tcW w:w="0" w:type="auto"/>
          </w:tcPr>
          <w:p w14:paraId="3C35F0C3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C624273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609C3F45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5341FE4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Kurum Adı</w:t>
            </w:r>
          </w:p>
        </w:tc>
        <w:tc>
          <w:tcPr>
            <w:tcW w:w="0" w:type="auto"/>
          </w:tcPr>
          <w:p w14:paraId="1BB86843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C84A48A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Görev Süresi</w:t>
            </w:r>
          </w:p>
          <w:p w14:paraId="57A8FF93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(Gün.Ay.Yıl olarak tam aralığı veriniz)</w:t>
            </w:r>
          </w:p>
        </w:tc>
        <w:tc>
          <w:tcPr>
            <w:tcW w:w="0" w:type="auto"/>
          </w:tcPr>
          <w:p w14:paraId="09618226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CCA93D0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b/>
                <w:sz w:val="20"/>
                <w:szCs w:val="20"/>
              </w:rPr>
              <w:t>Ünvanı</w:t>
            </w:r>
          </w:p>
          <w:p w14:paraId="0295929E" w14:textId="77777777" w:rsidR="00DE4843" w:rsidRPr="007C5542" w:rsidRDefault="00DE4843" w:rsidP="005B333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60A03" w:rsidRPr="007C5542" w14:paraId="54B6347C" w14:textId="77777777" w:rsidTr="007C5542">
        <w:trPr>
          <w:trHeight w:val="153"/>
          <w:jc w:val="center"/>
        </w:trPr>
        <w:tc>
          <w:tcPr>
            <w:tcW w:w="0" w:type="auto"/>
          </w:tcPr>
          <w:p w14:paraId="6A555449" w14:textId="7A4D60E2" w:rsidR="00660A03" w:rsidRPr="007C5542" w:rsidRDefault="00660A03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68F6669" w14:textId="7454F524" w:rsidR="00660A03" w:rsidRPr="007C5542" w:rsidRDefault="00660A03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Altinbas</w:t>
            </w:r>
            <w:proofErr w:type="spellEnd"/>
            <w:r w:rsidRPr="007C554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University</w:t>
            </w:r>
            <w:proofErr w:type="spellEnd"/>
            <w:r w:rsidRPr="007C5542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Istanbul</w:t>
            </w:r>
            <w:proofErr w:type="spellEnd"/>
            <w:r w:rsidRPr="007C5542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  <w:proofErr w:type="spellEnd"/>
          </w:p>
        </w:tc>
        <w:tc>
          <w:tcPr>
            <w:tcW w:w="0" w:type="auto"/>
          </w:tcPr>
          <w:p w14:paraId="2658A795" w14:textId="227E3BDE" w:rsidR="00660A03" w:rsidRPr="007C5542" w:rsidRDefault="00C74FB6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ptemb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21</w:t>
            </w:r>
            <w:r w:rsidR="007E6206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221C603" w14:textId="618FF2EC" w:rsidR="00660A03" w:rsidRPr="007C5542" w:rsidRDefault="00660A03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Assistant</w:t>
            </w:r>
            <w:proofErr w:type="spellEnd"/>
            <w:r w:rsidRPr="007C554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rofesso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74FB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Business Administration, School of Management</w:t>
            </w:r>
          </w:p>
        </w:tc>
      </w:tr>
      <w:tr w:rsidR="00660A03" w:rsidRPr="007C5542" w14:paraId="2A428E3C" w14:textId="77777777" w:rsidTr="007C5542">
        <w:trPr>
          <w:trHeight w:val="153"/>
          <w:jc w:val="center"/>
        </w:trPr>
        <w:tc>
          <w:tcPr>
            <w:tcW w:w="0" w:type="auto"/>
          </w:tcPr>
          <w:p w14:paraId="425188DB" w14:textId="350A1B39" w:rsidR="001617B6" w:rsidRPr="007C5542" w:rsidRDefault="00660A03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CFC19EA" w14:textId="48F8CF7A" w:rsidR="001617B6" w:rsidRPr="007C5542" w:rsidRDefault="001617B6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Altinbas University, Istanbul, Turkey</w:t>
            </w:r>
          </w:p>
        </w:tc>
        <w:tc>
          <w:tcPr>
            <w:tcW w:w="0" w:type="auto"/>
          </w:tcPr>
          <w:p w14:paraId="0C3C468D" w14:textId="77777777" w:rsidR="001617B6" w:rsidRPr="007C5542" w:rsidRDefault="001617B6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 xml:space="preserve">07 September 2020 – </w:t>
            </w:r>
          </w:p>
          <w:p w14:paraId="7E7B1679" w14:textId="67004032" w:rsidR="001617B6" w:rsidRPr="007C5542" w:rsidRDefault="001617B6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31A1272" w14:textId="53070663" w:rsidR="001617B6" w:rsidRPr="007C5542" w:rsidRDefault="001617B6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Assistant Manager, International Office</w:t>
            </w:r>
          </w:p>
        </w:tc>
      </w:tr>
      <w:tr w:rsidR="00660A03" w:rsidRPr="007C5542" w14:paraId="68F91FFB" w14:textId="77777777" w:rsidTr="007C5542">
        <w:trPr>
          <w:trHeight w:val="298"/>
          <w:jc w:val="center"/>
        </w:trPr>
        <w:tc>
          <w:tcPr>
            <w:tcW w:w="0" w:type="auto"/>
          </w:tcPr>
          <w:p w14:paraId="56576013" w14:textId="5F01EF01" w:rsidR="001617B6" w:rsidRPr="007C5542" w:rsidRDefault="00660A03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10D8F4B" w14:textId="4858D138" w:rsidR="001617B6" w:rsidRPr="007C5542" w:rsidRDefault="001617B6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Altinbas University, Istanbul, Turkey</w:t>
            </w:r>
          </w:p>
        </w:tc>
        <w:tc>
          <w:tcPr>
            <w:tcW w:w="0" w:type="auto"/>
          </w:tcPr>
          <w:p w14:paraId="125F3F44" w14:textId="77777777" w:rsidR="001617B6" w:rsidRPr="007C5542" w:rsidRDefault="001617B6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 xml:space="preserve">05 Feburary 2018 – </w:t>
            </w:r>
          </w:p>
          <w:p w14:paraId="303F1AA5" w14:textId="6B0AD916" w:rsidR="001617B6" w:rsidRPr="007C5542" w:rsidRDefault="001617B6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31 August 2020</w:t>
            </w:r>
          </w:p>
        </w:tc>
        <w:tc>
          <w:tcPr>
            <w:tcW w:w="0" w:type="auto"/>
          </w:tcPr>
          <w:p w14:paraId="7FEE0314" w14:textId="1A37027A" w:rsidR="001617B6" w:rsidRPr="007C5542" w:rsidRDefault="001617B6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Instructor (School of Foreign Languages)</w:t>
            </w:r>
          </w:p>
        </w:tc>
      </w:tr>
      <w:tr w:rsidR="00660A03" w:rsidRPr="007C5542" w14:paraId="2E05A1D4" w14:textId="77777777" w:rsidTr="007C5542">
        <w:trPr>
          <w:trHeight w:val="161"/>
          <w:jc w:val="center"/>
        </w:trPr>
        <w:tc>
          <w:tcPr>
            <w:tcW w:w="0" w:type="auto"/>
          </w:tcPr>
          <w:p w14:paraId="384CDAFE" w14:textId="3515946F" w:rsidR="001617B6" w:rsidRPr="007C5542" w:rsidRDefault="00660A03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777A10F2" w14:textId="4182CC7D" w:rsidR="001617B6" w:rsidRPr="007C5542" w:rsidRDefault="00687A52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Institute of Information Technology and Business Administration</w:t>
            </w:r>
          </w:p>
        </w:tc>
        <w:tc>
          <w:tcPr>
            <w:tcW w:w="0" w:type="auto"/>
          </w:tcPr>
          <w:p w14:paraId="36B66A3D" w14:textId="77777777" w:rsidR="001617B6" w:rsidRPr="007C5542" w:rsidRDefault="00687A52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10 September 2011 –</w:t>
            </w:r>
          </w:p>
          <w:p w14:paraId="20E9097B" w14:textId="7D17B129" w:rsidR="00687A52" w:rsidRPr="007C5542" w:rsidRDefault="00687A52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27 December 2013</w:t>
            </w:r>
          </w:p>
        </w:tc>
        <w:tc>
          <w:tcPr>
            <w:tcW w:w="0" w:type="auto"/>
          </w:tcPr>
          <w:p w14:paraId="271D6703" w14:textId="4122A629" w:rsidR="001617B6" w:rsidRPr="007C5542" w:rsidRDefault="007C5542" w:rsidP="001617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C5542">
              <w:rPr>
                <w:rFonts w:ascii="Times New Roman" w:hAnsi="Times New Roman" w:cs="Times New Roman"/>
                <w:sz w:val="20"/>
                <w:szCs w:val="20"/>
              </w:rPr>
              <w:t>Instructor Business Administration</w:t>
            </w:r>
          </w:p>
        </w:tc>
      </w:tr>
    </w:tbl>
    <w:p w14:paraId="291DFD49" w14:textId="77777777" w:rsidR="00DE4843" w:rsidRPr="007C5542" w:rsidRDefault="00DE4843" w:rsidP="001D62E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DE4843" w:rsidRPr="007C5542" w:rsidSect="0098357B">
      <w:footerReference w:type="default" r:id="rId8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96A91" w14:textId="77777777" w:rsidR="00964E9C" w:rsidRDefault="00964E9C" w:rsidP="0098357B">
      <w:pPr>
        <w:spacing w:after="0" w:line="240" w:lineRule="auto"/>
      </w:pPr>
      <w:r>
        <w:separator/>
      </w:r>
    </w:p>
  </w:endnote>
  <w:endnote w:type="continuationSeparator" w:id="0">
    <w:p w14:paraId="2BCCE22D" w14:textId="77777777" w:rsidR="00964E9C" w:rsidRDefault="00964E9C" w:rsidP="009835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28037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5AE8C3" w14:textId="05A93585" w:rsidR="0098357B" w:rsidRDefault="009835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900952" w14:textId="77777777" w:rsidR="0098357B" w:rsidRDefault="00983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E83C7" w14:textId="77777777" w:rsidR="00964E9C" w:rsidRDefault="00964E9C" w:rsidP="0098357B">
      <w:pPr>
        <w:spacing w:after="0" w:line="240" w:lineRule="auto"/>
      </w:pPr>
      <w:r>
        <w:separator/>
      </w:r>
    </w:p>
  </w:footnote>
  <w:footnote w:type="continuationSeparator" w:id="0">
    <w:p w14:paraId="72B1DD5C" w14:textId="77777777" w:rsidR="00964E9C" w:rsidRDefault="00964E9C" w:rsidP="009835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657144"/>
    <w:multiLevelType w:val="hybridMultilevel"/>
    <w:tmpl w:val="CE7C1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szQ2tbC0tDCwtDBR0lEKTi0uzszPAykwqgUAlGOZxywAAAA="/>
  </w:docVars>
  <w:rsids>
    <w:rsidRoot w:val="00003BD3"/>
    <w:rsid w:val="00003BD3"/>
    <w:rsid w:val="001617B6"/>
    <w:rsid w:val="001D5851"/>
    <w:rsid w:val="001D62E7"/>
    <w:rsid w:val="001D66BE"/>
    <w:rsid w:val="001E2758"/>
    <w:rsid w:val="002123FB"/>
    <w:rsid w:val="0022289C"/>
    <w:rsid w:val="00232132"/>
    <w:rsid w:val="002D5207"/>
    <w:rsid w:val="003168E8"/>
    <w:rsid w:val="003B75F1"/>
    <w:rsid w:val="003C576B"/>
    <w:rsid w:val="003E7BAD"/>
    <w:rsid w:val="00403784"/>
    <w:rsid w:val="004437DD"/>
    <w:rsid w:val="00451B59"/>
    <w:rsid w:val="0049776F"/>
    <w:rsid w:val="004A0CCC"/>
    <w:rsid w:val="004D10FA"/>
    <w:rsid w:val="005233F3"/>
    <w:rsid w:val="00551357"/>
    <w:rsid w:val="00593EC6"/>
    <w:rsid w:val="005D5347"/>
    <w:rsid w:val="006417FD"/>
    <w:rsid w:val="00660A03"/>
    <w:rsid w:val="00674289"/>
    <w:rsid w:val="00687A52"/>
    <w:rsid w:val="007C4BA5"/>
    <w:rsid w:val="007C5542"/>
    <w:rsid w:val="007E6206"/>
    <w:rsid w:val="008023FA"/>
    <w:rsid w:val="008A5C91"/>
    <w:rsid w:val="00927079"/>
    <w:rsid w:val="00964E9C"/>
    <w:rsid w:val="0098357B"/>
    <w:rsid w:val="00A15496"/>
    <w:rsid w:val="00BD2E1F"/>
    <w:rsid w:val="00C164E9"/>
    <w:rsid w:val="00C74FB6"/>
    <w:rsid w:val="00CA5642"/>
    <w:rsid w:val="00D3051B"/>
    <w:rsid w:val="00DA06DE"/>
    <w:rsid w:val="00DB6057"/>
    <w:rsid w:val="00DE4843"/>
    <w:rsid w:val="00EB03C9"/>
    <w:rsid w:val="00FD1C58"/>
    <w:rsid w:val="00FF0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35576F"/>
  <w15:docId w15:val="{718EDC3B-F869-4341-A23A-F37053E8B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3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35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57B"/>
  </w:style>
  <w:style w:type="paragraph" w:styleId="Footer">
    <w:name w:val="footer"/>
    <w:basedOn w:val="Normal"/>
    <w:link w:val="FooterChar"/>
    <w:uiPriority w:val="99"/>
    <w:unhideWhenUsed/>
    <w:rsid w:val="009835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5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38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279F1-82C8-42C1-80BD-F18D0F297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26</Words>
  <Characters>300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ALPET</Company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han.yonuk</dc:creator>
  <cp:lastModifiedBy>Microsoft Office User</cp:lastModifiedBy>
  <cp:revision>7</cp:revision>
  <cp:lastPrinted>2021-02-22T14:02:00Z</cp:lastPrinted>
  <dcterms:created xsi:type="dcterms:W3CDTF">2021-09-09T12:56:00Z</dcterms:created>
  <dcterms:modified xsi:type="dcterms:W3CDTF">2022-02-17T14:01:00Z</dcterms:modified>
</cp:coreProperties>
</file>